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3960A" w14:textId="77777777" w:rsidR="0090584F" w:rsidRPr="0090584F" w:rsidRDefault="0090584F" w:rsidP="0090584F">
      <w:pPr>
        <w:shd w:val="clear" w:color="auto" w:fill="FAFAFA"/>
        <w:spacing w:after="300" w:line="540" w:lineRule="atLeast"/>
        <w:outlineLvl w:val="0"/>
        <w:rPr>
          <w:rFonts w:ascii="Arial" w:eastAsia="Times New Roman" w:hAnsi="Arial" w:cs="Arial"/>
          <w:color w:val="333333"/>
          <w:kern w:val="36"/>
          <w:sz w:val="48"/>
          <w:szCs w:val="48"/>
        </w:rPr>
      </w:pPr>
      <w:r w:rsidRPr="0090584F">
        <w:rPr>
          <w:rFonts w:ascii="Arial" w:eastAsia="Times New Roman" w:hAnsi="Arial" w:cs="Arial"/>
          <w:color w:val="333333"/>
          <w:kern w:val="36"/>
          <w:sz w:val="48"/>
          <w:szCs w:val="48"/>
        </w:rPr>
        <w:t>Multiple Features</w:t>
      </w:r>
    </w:p>
    <w:p w14:paraId="0C5FB8D4" w14:textId="77777777" w:rsidR="0090584F" w:rsidRPr="0090584F" w:rsidRDefault="0090584F" w:rsidP="0090584F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90584F">
        <w:rPr>
          <w:rFonts w:ascii="Arial" w:eastAsia="Times New Roman" w:hAnsi="Arial" w:cs="Arial"/>
          <w:b/>
          <w:bCs/>
          <w:color w:val="333333"/>
          <w:sz w:val="21"/>
          <w:szCs w:val="21"/>
        </w:rPr>
        <w:t>Note:</w:t>
      </w:r>
      <w:r w:rsidRPr="0090584F">
        <w:rPr>
          <w:rFonts w:ascii="Arial" w:eastAsia="Times New Roman" w:hAnsi="Arial" w:cs="Arial"/>
          <w:color w:val="333333"/>
          <w:sz w:val="21"/>
          <w:szCs w:val="21"/>
        </w:rPr>
        <w:t> [7:25 - 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\</w:t>
      </w:r>
      <w:proofErr w:type="spellStart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theta^T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18"/>
          <w:szCs w:val="18"/>
        </w:rPr>
        <w:t>T</w:t>
      </w:r>
      <w:proofErr w:type="spellEnd"/>
      <w:r w:rsidRPr="0090584F">
        <w:rPr>
          <w:rFonts w:ascii="Arial" w:eastAsia="Times New Roman" w:hAnsi="Arial" w:cs="Arial"/>
          <w:color w:val="333333"/>
          <w:sz w:val="21"/>
          <w:szCs w:val="21"/>
        </w:rPr>
        <w:t> is a 1 by (n+1) matrix and not an (n+1) by 1 matrix]</w:t>
      </w:r>
    </w:p>
    <w:p w14:paraId="4F426386" w14:textId="77777777" w:rsidR="0090584F" w:rsidRPr="0090584F" w:rsidRDefault="0090584F" w:rsidP="0090584F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90584F">
        <w:rPr>
          <w:rFonts w:ascii="Arial" w:eastAsia="Times New Roman" w:hAnsi="Arial" w:cs="Arial"/>
          <w:color w:val="333333"/>
          <w:sz w:val="21"/>
          <w:szCs w:val="21"/>
        </w:rPr>
        <w:t>Linear regression with multiple variables is also known as "multivariate linear regression".</w:t>
      </w:r>
    </w:p>
    <w:p w14:paraId="40F0E299" w14:textId="77777777" w:rsidR="0090584F" w:rsidRPr="0090584F" w:rsidRDefault="0090584F" w:rsidP="0090584F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90584F">
        <w:rPr>
          <w:rFonts w:ascii="Arial" w:eastAsia="Times New Roman" w:hAnsi="Arial" w:cs="Arial"/>
          <w:color w:val="333333"/>
          <w:sz w:val="21"/>
          <w:szCs w:val="21"/>
        </w:rPr>
        <w:t>We now introduce notation for equations where we can have any number of input variables.</w:t>
      </w:r>
    </w:p>
    <w:tbl>
      <w:tblPr>
        <w:tblW w:w="12564" w:type="dxa"/>
        <w:tblBorders>
          <w:top w:val="single" w:sz="6" w:space="0" w:color="E0E0E0"/>
          <w:left w:val="single" w:sz="6" w:space="0" w:color="E0E0E0"/>
          <w:bottom w:val="single" w:sz="6" w:space="0" w:color="E0E0E0"/>
          <w:right w:val="single" w:sz="6" w:space="0" w:color="E0E0E0"/>
        </w:tblBorders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564"/>
      </w:tblGrid>
      <w:tr w:rsidR="0090584F" w:rsidRPr="0090584F" w14:paraId="36ECD191" w14:textId="77777777" w:rsidTr="0090584F">
        <w:tc>
          <w:tcPr>
            <w:tcW w:w="0" w:type="auto"/>
            <w:tcBorders>
              <w:top w:val="single" w:sz="6" w:space="0" w:color="E0E0E0"/>
              <w:left w:val="single" w:sz="6" w:space="0" w:color="E0E0E0"/>
              <w:bottom w:val="single" w:sz="6" w:space="0" w:color="E0E0E0"/>
              <w:right w:val="single" w:sz="6" w:space="0" w:color="E0E0E0"/>
            </w:tcBorders>
            <w:shd w:val="clear" w:color="auto" w:fill="FAFAFA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7431D607" w14:textId="77777777" w:rsidR="0090584F" w:rsidRPr="0090584F" w:rsidRDefault="0090584F" w:rsidP="0090584F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 w:rsidRPr="0090584F">
              <w:rPr>
                <w:rFonts w:ascii="MathJax_Main" w:eastAsia="Times New Roma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proofErr w:type="spellStart"/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proofErr w:type="spellEnd"/>
            <w:r w:rsidRPr="0090584F">
              <w:rPr>
                <w:rFonts w:ascii="MathJax_Main" w:eastAsia="Times New Roma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proofErr w:type="spellStart"/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j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proofErr w:type="spellEnd"/>
            <w:r w:rsidRPr="0090584F">
              <w:rPr>
                <w:rFonts w:ascii="MathJax_Main" w:eastAsia="Times New Roma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proofErr w:type="spellStart"/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proofErr w:type="spellEnd"/>
            <w:r w:rsidRPr="0090584F">
              <w:rPr>
                <w:rFonts w:ascii="MathJax_Main" w:eastAsia="Times New Roma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proofErr w:type="spellStart"/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mn</w:t>
            </w:r>
            <w:proofErr w:type="spellEnd"/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=value of feature 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j</w:t>
            </w:r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 in the </w:t>
            </w:r>
            <w:proofErr w:type="spellStart"/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i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th</w:t>
            </w:r>
            <w:proofErr w:type="spellEnd"/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 training example=the input (features) of the </w:t>
            </w:r>
            <w:proofErr w:type="spellStart"/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i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th</w:t>
            </w:r>
            <w:proofErr w:type="spellEnd"/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 training example=the number of training examples=the number of features</w:t>
            </w:r>
          </w:p>
        </w:tc>
      </w:tr>
    </w:tbl>
    <w:p w14:paraId="36306771" w14:textId="77777777" w:rsidR="0090584F" w:rsidRPr="0090584F" w:rsidRDefault="0090584F" w:rsidP="0090584F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90584F">
        <w:rPr>
          <w:rFonts w:ascii="Arial" w:eastAsia="Times New Roman" w:hAnsi="Arial" w:cs="Arial"/>
          <w:color w:val="333333"/>
          <w:sz w:val="21"/>
          <w:szCs w:val="21"/>
        </w:rPr>
        <w:t>The multivariable form of the hypothesis function accommodating these multiple features is as follows:</w:t>
      </w:r>
    </w:p>
    <w:p w14:paraId="79FD23A1" w14:textId="77777777" w:rsidR="0090584F" w:rsidRPr="0090584F" w:rsidRDefault="0090584F" w:rsidP="0090584F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h_\theta (x) = \theta_0 + \theta_1 x_1 + \theta_2 x_2 + \theta_3 x_3 + \</w:t>
      </w:r>
      <w:proofErr w:type="spellStart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cdots</w:t>
      </w:r>
      <w:proofErr w:type="spellEnd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 xml:space="preserve"> + \</w:t>
      </w:r>
      <w:proofErr w:type="spellStart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theta_n</w:t>
      </w:r>
      <w:proofErr w:type="spellEnd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 xml:space="preserve"> </w:t>
      </w:r>
      <w:proofErr w:type="spellStart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x_n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h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18"/>
          <w:szCs w:val="18"/>
        </w:rPr>
        <w:t>θ</w:t>
      </w:r>
      <w:proofErr w:type="spellEnd"/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</w:rPr>
        <w:t>(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x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</w:rPr>
        <w:t>)=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0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</w:rPr>
        <w:t>+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1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x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1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</w:rPr>
        <w:t>+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2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x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2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</w:rPr>
        <w:t>+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3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x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3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</w:rPr>
        <w:t>+</w:t>
      </w:r>
      <w:r w:rsidRPr="0090584F">
        <w:rPr>
          <w:rFonts w:ascii="Cambria Math" w:eastAsia="Times New Roman" w:hAnsi="Cambria Math" w:cs="Cambria Math"/>
          <w:color w:val="333333"/>
          <w:sz w:val="25"/>
          <w:szCs w:val="25"/>
        </w:rPr>
        <w:t>⋯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</w:rPr>
        <w:t>+</w:t>
      </w:r>
      <w:proofErr w:type="spellStart"/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18"/>
          <w:szCs w:val="18"/>
        </w:rPr>
        <w:t>n</w:t>
      </w:r>
      <w:proofErr w:type="spellEnd"/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proofErr w:type="spellStart"/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x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18"/>
          <w:szCs w:val="18"/>
        </w:rPr>
        <w:t>n</w:t>
      </w:r>
      <w:proofErr w:type="spellEnd"/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</w:p>
    <w:p w14:paraId="7F4CBF8F" w14:textId="77777777" w:rsidR="0090584F" w:rsidRPr="0090584F" w:rsidRDefault="0090584F" w:rsidP="0090584F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proofErr w:type="gramStart"/>
      <w:r w:rsidRPr="0090584F">
        <w:rPr>
          <w:rFonts w:ascii="Arial" w:eastAsia="Times New Roman" w:hAnsi="Arial" w:cs="Arial"/>
          <w:color w:val="333333"/>
          <w:sz w:val="21"/>
          <w:szCs w:val="21"/>
        </w:rPr>
        <w:t>In order to</w:t>
      </w:r>
      <w:proofErr w:type="gramEnd"/>
      <w:r w:rsidRPr="0090584F">
        <w:rPr>
          <w:rFonts w:ascii="Arial" w:eastAsia="Times New Roman" w:hAnsi="Arial" w:cs="Arial"/>
          <w:color w:val="333333"/>
          <w:sz w:val="21"/>
          <w:szCs w:val="21"/>
        </w:rPr>
        <w:t xml:space="preserve"> develop intuition about this function, we can think about 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\theta_0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0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Arial" w:eastAsia="Times New Roman" w:hAnsi="Arial" w:cs="Arial"/>
          <w:color w:val="333333"/>
          <w:sz w:val="21"/>
          <w:szCs w:val="21"/>
        </w:rPr>
        <w:t> as the basic price of a house, 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\theta_1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1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Arial" w:eastAsia="Times New Roman" w:hAnsi="Arial" w:cs="Arial"/>
          <w:color w:val="333333"/>
          <w:sz w:val="21"/>
          <w:szCs w:val="21"/>
        </w:rPr>
        <w:t> as the price per square meter, 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\theta_2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2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Arial" w:eastAsia="Times New Roman" w:hAnsi="Arial" w:cs="Arial"/>
          <w:color w:val="333333"/>
          <w:sz w:val="21"/>
          <w:szCs w:val="21"/>
        </w:rPr>
        <w:t> as the price per floor, etc. 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x_1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x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1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Arial" w:eastAsia="Times New Roman" w:hAnsi="Arial" w:cs="Arial"/>
          <w:color w:val="333333"/>
          <w:sz w:val="21"/>
          <w:szCs w:val="21"/>
        </w:rPr>
        <w:t> will be the number of square meters in the house, 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x_2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x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2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Arial" w:eastAsia="Times New Roman" w:hAnsi="Arial" w:cs="Arial"/>
          <w:color w:val="333333"/>
          <w:sz w:val="21"/>
          <w:szCs w:val="21"/>
        </w:rPr>
        <w:t> the number of floors, etc.</w:t>
      </w:r>
    </w:p>
    <w:p w14:paraId="3E5DDCB1" w14:textId="77777777" w:rsidR="0090584F" w:rsidRPr="0090584F" w:rsidRDefault="0090584F" w:rsidP="0090584F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90584F">
        <w:rPr>
          <w:rFonts w:ascii="Arial" w:eastAsia="Times New Roman" w:hAnsi="Arial" w:cs="Arial"/>
          <w:color w:val="333333"/>
          <w:sz w:val="21"/>
          <w:szCs w:val="21"/>
        </w:rPr>
        <w:t>Using the definition of matrix multiplication, our multivariable hypothesis function can be concisely represented as:</w:t>
      </w:r>
    </w:p>
    <w:tbl>
      <w:tblPr>
        <w:tblW w:w="12564" w:type="dxa"/>
        <w:tblBorders>
          <w:top w:val="single" w:sz="6" w:space="0" w:color="E0E0E0"/>
          <w:left w:val="single" w:sz="6" w:space="0" w:color="E0E0E0"/>
          <w:bottom w:val="single" w:sz="6" w:space="0" w:color="E0E0E0"/>
          <w:right w:val="single" w:sz="6" w:space="0" w:color="E0E0E0"/>
        </w:tblBorders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564"/>
      </w:tblGrid>
      <w:tr w:rsidR="0090584F" w:rsidRPr="0090584F" w14:paraId="365F2287" w14:textId="77777777" w:rsidTr="0090584F">
        <w:tc>
          <w:tcPr>
            <w:tcW w:w="0" w:type="auto"/>
            <w:tcBorders>
              <w:top w:val="single" w:sz="6" w:space="0" w:color="E0E0E0"/>
              <w:left w:val="single" w:sz="6" w:space="0" w:color="E0E0E0"/>
              <w:bottom w:val="single" w:sz="6" w:space="0" w:color="E0E0E0"/>
              <w:right w:val="single" w:sz="6" w:space="0" w:color="E0E0E0"/>
            </w:tcBorders>
            <w:shd w:val="clear" w:color="auto" w:fill="FAFAFA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31E84300" w14:textId="77777777" w:rsidR="0090584F" w:rsidRPr="0090584F" w:rsidRDefault="0090584F" w:rsidP="0090584F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proofErr w:type="spellStart"/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h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θ</w:t>
            </w:r>
            <w:proofErr w:type="spellEnd"/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(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)</w:t>
            </w:r>
            <w:proofErr w:type="gramStart"/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=[</w:t>
            </w:r>
            <w:proofErr w:type="gramEnd"/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 w:rsidRPr="0090584F">
              <w:rPr>
                <w:rFonts w:ascii="MathJax_Main" w:eastAsia="Times New Roma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0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 w:rsidRPr="0090584F">
              <w:rPr>
                <w:rFonts w:ascii="MathJax_Main" w:eastAsia="Times New Roma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1</w:t>
            </w:r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...</w:t>
            </w:r>
            <w:proofErr w:type="spellStart"/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n</w:t>
            </w:r>
            <w:proofErr w:type="spellEnd"/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]</w:t>
            </w:r>
            <w:r w:rsidRPr="0090584F">
              <w:rPr>
                <w:rFonts w:ascii="MathJax_Size4" w:eastAsia="Times New Roman" w:hAnsi="MathJax_Size4" w:cs="Helvetica"/>
                <w:color w:val="333333"/>
                <w:sz w:val="25"/>
                <w:szCs w:val="25"/>
                <w:bdr w:val="none" w:sz="0" w:space="0" w:color="auto" w:frame="1"/>
              </w:rPr>
              <w:t>⎡⎣⎢⎢⎢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 w:rsidRPr="0090584F">
              <w:rPr>
                <w:rFonts w:ascii="MathJax_Main" w:eastAsia="Times New Roma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0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 w:rsidRPr="0090584F">
              <w:rPr>
                <w:rFonts w:ascii="MathJax_Main" w:eastAsia="Times New Roma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1</w:t>
            </w:r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⋮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n</w:t>
            </w:r>
            <w:r w:rsidRPr="0090584F">
              <w:rPr>
                <w:rFonts w:ascii="MathJax_Size4" w:eastAsia="Times New Roman" w:hAnsi="MathJax_Size4" w:cs="Helvetica"/>
                <w:color w:val="333333"/>
                <w:sz w:val="25"/>
                <w:szCs w:val="25"/>
                <w:bdr w:val="none" w:sz="0" w:space="0" w:color="auto" w:frame="1"/>
              </w:rPr>
              <w:t>⎤⎦⎥⎥⎥</w:t>
            </w:r>
            <w:r w:rsidRPr="0090584F">
              <w:rPr>
                <w:rFonts w:ascii="MathJax_Main" w:eastAsia="Times New Roma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=</w:t>
            </w:r>
            <w:proofErr w:type="spellStart"/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T</w:t>
            </w:r>
            <w:r w:rsidRPr="0090584F">
              <w:rPr>
                <w:rFonts w:ascii="MathJax_Math" w:eastAsia="Times New Roman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proofErr w:type="spellEnd"/>
          </w:p>
        </w:tc>
      </w:tr>
    </w:tbl>
    <w:p w14:paraId="7ABC727A" w14:textId="77777777" w:rsidR="0090584F" w:rsidRPr="0090584F" w:rsidRDefault="0090584F" w:rsidP="0090584F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90584F">
        <w:rPr>
          <w:rFonts w:ascii="Arial" w:eastAsia="Times New Roman" w:hAnsi="Arial" w:cs="Arial"/>
          <w:color w:val="333333"/>
          <w:sz w:val="21"/>
          <w:szCs w:val="21"/>
        </w:rPr>
        <w:t>This is a vectorization of our hypothesis function for one training example; see the lessons on vectorization to learn more.</w:t>
      </w:r>
    </w:p>
    <w:p w14:paraId="2A809F91" w14:textId="77777777" w:rsidR="0090584F" w:rsidRPr="0090584F" w:rsidRDefault="0090584F" w:rsidP="0090584F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90584F">
        <w:rPr>
          <w:rFonts w:ascii="Arial" w:eastAsia="Times New Roman" w:hAnsi="Arial" w:cs="Arial"/>
          <w:color w:val="333333"/>
          <w:sz w:val="21"/>
          <w:szCs w:val="21"/>
        </w:rPr>
        <w:t>Remark: Note that for convenience reasons in this course we assume 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x_{</w:t>
      </w:r>
      <w:proofErr w:type="gramStart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0}^</w:t>
      </w:r>
      <w:proofErr w:type="gramEnd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{(</w:t>
      </w:r>
      <w:proofErr w:type="spellStart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i</w:t>
      </w:r>
      <w:proofErr w:type="spellEnd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)} =1 \text{ for } (</w:t>
      </w:r>
      <w:proofErr w:type="spellStart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i</w:t>
      </w:r>
      <w:proofErr w:type="spellEnd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\in { 1,\dots, m } )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x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0(</w:t>
      </w:r>
      <w:proofErr w:type="spellStart"/>
      <w:r w:rsidRPr="0090584F">
        <w:rPr>
          <w:rFonts w:ascii="KaTeX_Math" w:eastAsia="Times New Roman" w:hAnsi="KaTeX_Math" w:cs="Times New Roman"/>
          <w:i/>
          <w:iCs/>
          <w:color w:val="333333"/>
          <w:sz w:val="18"/>
          <w:szCs w:val="18"/>
        </w:rPr>
        <w:t>i</w:t>
      </w:r>
      <w:proofErr w:type="spellEnd"/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)</w:t>
      </w:r>
      <w:r w:rsidRPr="0090584F">
        <w:rPr>
          <w:rFonts w:ascii="Times New Roman" w:eastAsia="Times New Roman" w:hAnsi="Times New Roman" w:cs="Times New Roman"/>
          <w:color w:val="333333"/>
          <w:sz w:val="2"/>
          <w:szCs w:val="2"/>
        </w:rPr>
        <w:t>​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</w:rPr>
        <w:t>=1 for (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i</w:t>
      </w:r>
      <w:r w:rsidRPr="0090584F">
        <w:rPr>
          <w:rFonts w:ascii="Cambria Math" w:eastAsia="Times New Roman" w:hAnsi="Cambria Math" w:cs="Cambria Math"/>
          <w:color w:val="333333"/>
          <w:sz w:val="25"/>
          <w:szCs w:val="25"/>
        </w:rPr>
        <w:t>∈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</w:rPr>
        <w:t>1,…,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m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</w:rPr>
        <w:t>)</w:t>
      </w:r>
      <w:r w:rsidRPr="0090584F">
        <w:rPr>
          <w:rFonts w:ascii="Arial" w:eastAsia="Times New Roman" w:hAnsi="Arial" w:cs="Arial"/>
          <w:color w:val="333333"/>
          <w:sz w:val="21"/>
          <w:szCs w:val="21"/>
        </w:rPr>
        <w:t>. This allows us to do matrix operations with theta and x. Hence making the two vectors '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\</w:t>
      </w:r>
      <w:proofErr w:type="spellStart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theta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proofErr w:type="spellEnd"/>
      <w:r w:rsidRPr="0090584F">
        <w:rPr>
          <w:rFonts w:ascii="Arial" w:eastAsia="Times New Roman" w:hAnsi="Arial" w:cs="Arial"/>
          <w:color w:val="333333"/>
          <w:sz w:val="21"/>
          <w:szCs w:val="21"/>
        </w:rPr>
        <w:t>' and </w:t>
      </w:r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x^{(</w:t>
      </w:r>
      <w:proofErr w:type="spellStart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i</w:t>
      </w:r>
      <w:proofErr w:type="spellEnd"/>
      <w:r w:rsidRPr="0090584F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)}</w:t>
      </w:r>
      <w:r w:rsidRPr="0090584F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x</w:t>
      </w:r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(</w:t>
      </w:r>
      <w:proofErr w:type="spellStart"/>
      <w:r w:rsidRPr="0090584F">
        <w:rPr>
          <w:rFonts w:ascii="KaTeX_Math" w:eastAsia="Times New Roman" w:hAnsi="KaTeX_Math" w:cs="Times New Roman"/>
          <w:i/>
          <w:iCs/>
          <w:color w:val="333333"/>
          <w:sz w:val="18"/>
          <w:szCs w:val="18"/>
        </w:rPr>
        <w:t>i</w:t>
      </w:r>
      <w:proofErr w:type="spellEnd"/>
      <w:r w:rsidRPr="0090584F">
        <w:rPr>
          <w:rFonts w:ascii="Times New Roman" w:eastAsia="Times New Roman" w:hAnsi="Times New Roman" w:cs="Times New Roman"/>
          <w:color w:val="333333"/>
          <w:sz w:val="18"/>
          <w:szCs w:val="18"/>
        </w:rPr>
        <w:t>)</w:t>
      </w:r>
      <w:r w:rsidRPr="0090584F">
        <w:rPr>
          <w:rFonts w:ascii="Arial" w:eastAsia="Times New Roman" w:hAnsi="Arial" w:cs="Arial"/>
          <w:color w:val="333333"/>
          <w:sz w:val="21"/>
          <w:szCs w:val="21"/>
        </w:rPr>
        <w:t> match each other element-wise (that is, have the same number of elements: n+1).]</w:t>
      </w:r>
    </w:p>
    <w:p w14:paraId="0643CFC9" w14:textId="77777777" w:rsidR="00294A1B" w:rsidRDefault="00294A1B" w:rsidP="00294A1B">
      <w:pPr>
        <w:pStyle w:val="Heading1"/>
        <w:shd w:val="clear" w:color="auto" w:fill="FAFAFA"/>
        <w:spacing w:before="0" w:beforeAutospacing="0" w:after="300" w:afterAutospacing="0" w:line="540" w:lineRule="atLeast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 xml:space="preserve">Gradient Descent </w:t>
      </w:r>
      <w:proofErr w:type="gramStart"/>
      <w:r>
        <w:rPr>
          <w:rFonts w:ascii="Arial" w:hAnsi="Arial" w:cs="Arial"/>
          <w:b w:val="0"/>
          <w:bCs w:val="0"/>
          <w:color w:val="333333"/>
        </w:rPr>
        <w:t>For</w:t>
      </w:r>
      <w:proofErr w:type="gramEnd"/>
      <w:r>
        <w:rPr>
          <w:rFonts w:ascii="Arial" w:hAnsi="Arial" w:cs="Arial"/>
          <w:b w:val="0"/>
          <w:bCs w:val="0"/>
          <w:color w:val="333333"/>
        </w:rPr>
        <w:t xml:space="preserve"> Multiple Variables</w:t>
      </w:r>
    </w:p>
    <w:p w14:paraId="7286F54F" w14:textId="77777777" w:rsidR="00294A1B" w:rsidRDefault="00294A1B" w:rsidP="00294A1B">
      <w:pPr>
        <w:pStyle w:val="Heading2"/>
        <w:shd w:val="clear" w:color="auto" w:fill="FAFAFA"/>
        <w:spacing w:before="540" w:after="240" w:line="360" w:lineRule="atLeast"/>
        <w:rPr>
          <w:rFonts w:ascii="Arial" w:hAnsi="Arial" w:cs="Arial"/>
          <w:b/>
          <w:bCs/>
          <w:color w:val="333333"/>
          <w:sz w:val="33"/>
          <w:szCs w:val="33"/>
        </w:rPr>
      </w:pPr>
      <w:r>
        <w:rPr>
          <w:rStyle w:val="Strong"/>
          <w:rFonts w:ascii="Arial" w:hAnsi="Arial" w:cs="Arial"/>
          <w:b w:val="0"/>
          <w:bCs w:val="0"/>
          <w:color w:val="333333"/>
          <w:sz w:val="33"/>
          <w:szCs w:val="33"/>
        </w:rPr>
        <w:t>Gradient Descent for Multiple Variables</w:t>
      </w:r>
    </w:p>
    <w:p w14:paraId="3E7DC6BE" w14:textId="77777777" w:rsidR="00294A1B" w:rsidRDefault="00294A1B" w:rsidP="00294A1B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e gradient descent equation itself is generally the same form; we just </w:t>
      </w:r>
      <w:proofErr w:type="gramStart"/>
      <w:r>
        <w:rPr>
          <w:rFonts w:ascii="Arial" w:hAnsi="Arial" w:cs="Arial"/>
          <w:color w:val="333333"/>
          <w:sz w:val="21"/>
          <w:szCs w:val="21"/>
        </w:rPr>
        <w:t>have to</w:t>
      </w:r>
      <w:proofErr w:type="gramEnd"/>
      <w:r>
        <w:rPr>
          <w:rFonts w:ascii="Arial" w:hAnsi="Arial" w:cs="Arial"/>
          <w:color w:val="333333"/>
          <w:sz w:val="21"/>
          <w:szCs w:val="21"/>
        </w:rPr>
        <w:t xml:space="preserve"> repeat it for our 'n' features:</w:t>
      </w:r>
    </w:p>
    <w:tbl>
      <w:tblPr>
        <w:tblW w:w="12564" w:type="dxa"/>
        <w:tblBorders>
          <w:top w:val="single" w:sz="6" w:space="0" w:color="E0E0E0"/>
          <w:left w:val="single" w:sz="6" w:space="0" w:color="E0E0E0"/>
          <w:bottom w:val="single" w:sz="6" w:space="0" w:color="E0E0E0"/>
          <w:right w:val="single" w:sz="6" w:space="0" w:color="E0E0E0"/>
        </w:tblBorders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66"/>
      </w:tblGrid>
      <w:tr w:rsidR="00294A1B" w14:paraId="426AA306" w14:textId="77777777" w:rsidTr="00294A1B">
        <w:tc>
          <w:tcPr>
            <w:tcW w:w="0" w:type="auto"/>
            <w:tcBorders>
              <w:top w:val="single" w:sz="6" w:space="0" w:color="E0E0E0"/>
              <w:left w:val="single" w:sz="6" w:space="0" w:color="E0E0E0"/>
              <w:bottom w:val="single" w:sz="6" w:space="0" w:color="E0E0E0"/>
              <w:right w:val="single" w:sz="6" w:space="0" w:color="E0E0E0"/>
            </w:tcBorders>
            <w:shd w:val="clear" w:color="auto" w:fill="FAFAFA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7A3E485A" w14:textId="77777777" w:rsidR="00294A1B" w:rsidRDefault="00294A1B">
            <w:pPr>
              <w:rPr>
                <w:rFonts w:ascii="Helvetica" w:hAnsi="Helvetica" w:cs="Helvetica"/>
                <w:color w:val="333333"/>
                <w:sz w:val="21"/>
                <w:szCs w:val="21"/>
              </w:rPr>
            </w:pPr>
            <w:proofErr w:type="gramStart"/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lastRenderedPageBreak/>
              <w:t>}</w:t>
            </w:r>
            <w:r>
              <w:rPr>
                <w:rStyle w:val="mtext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repeat</w:t>
            </w:r>
            <w:proofErr w:type="gramEnd"/>
            <w:r>
              <w:rPr>
                <w:rStyle w:val="mtext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 xml:space="preserve"> until convergence: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{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0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:=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0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−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α</w:t>
            </w:r>
            <w:r>
              <w:rPr>
                <w:rStyle w:val="mn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1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m</w:t>
            </w:r>
            <w:r>
              <w:rPr>
                <w:rStyle w:val="mo"/>
                <w:rFonts w:ascii="MathJax_Size2" w:hAnsi="MathJax_Size2" w:cs="Helvetica"/>
                <w:color w:val="333333"/>
                <w:sz w:val="25"/>
                <w:szCs w:val="25"/>
                <w:bdr w:val="none" w:sz="0" w:space="0" w:color="auto" w:frame="1"/>
              </w:rPr>
              <w:t>∑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=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1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m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h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θ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)−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y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)⋅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0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1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:=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1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−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α</w:t>
            </w:r>
            <w:r>
              <w:rPr>
                <w:rStyle w:val="mn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1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m</w:t>
            </w:r>
            <w:r>
              <w:rPr>
                <w:rStyle w:val="mo"/>
                <w:rFonts w:ascii="MathJax_Size2" w:hAnsi="MathJax_Size2" w:cs="Helvetica"/>
                <w:color w:val="333333"/>
                <w:sz w:val="25"/>
                <w:szCs w:val="25"/>
                <w:bdr w:val="none" w:sz="0" w:space="0" w:color="auto" w:frame="1"/>
              </w:rPr>
              <w:t>∑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=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1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m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h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θ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)−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y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)⋅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1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2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:=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2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−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α</w:t>
            </w:r>
            <w:r>
              <w:rPr>
                <w:rStyle w:val="mn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1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m</w:t>
            </w:r>
            <w:r>
              <w:rPr>
                <w:rStyle w:val="mo"/>
                <w:rFonts w:ascii="MathJax_Size2" w:hAnsi="MathJax_Size2" w:cs="Helvetica"/>
                <w:color w:val="333333"/>
                <w:sz w:val="25"/>
                <w:szCs w:val="25"/>
                <w:bdr w:val="none" w:sz="0" w:space="0" w:color="auto" w:frame="1"/>
              </w:rPr>
              <w:t>∑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=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1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m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h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θ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)−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y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)⋅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2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⋯</w:t>
            </w:r>
          </w:p>
        </w:tc>
      </w:tr>
    </w:tbl>
    <w:p w14:paraId="0FFD009D" w14:textId="77777777" w:rsidR="00294A1B" w:rsidRDefault="00294A1B" w:rsidP="00294A1B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In other words:</w:t>
      </w:r>
    </w:p>
    <w:tbl>
      <w:tblPr>
        <w:tblW w:w="12564" w:type="dxa"/>
        <w:tblBorders>
          <w:top w:val="single" w:sz="6" w:space="0" w:color="E0E0E0"/>
          <w:left w:val="single" w:sz="6" w:space="0" w:color="E0E0E0"/>
          <w:bottom w:val="single" w:sz="6" w:space="0" w:color="E0E0E0"/>
          <w:right w:val="single" w:sz="6" w:space="0" w:color="E0E0E0"/>
        </w:tblBorders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564"/>
      </w:tblGrid>
      <w:tr w:rsidR="00294A1B" w14:paraId="2EC122CE" w14:textId="77777777" w:rsidTr="00294A1B">
        <w:tc>
          <w:tcPr>
            <w:tcW w:w="0" w:type="auto"/>
            <w:tcBorders>
              <w:top w:val="single" w:sz="6" w:space="0" w:color="E0E0E0"/>
              <w:left w:val="single" w:sz="6" w:space="0" w:color="E0E0E0"/>
              <w:bottom w:val="single" w:sz="6" w:space="0" w:color="E0E0E0"/>
              <w:right w:val="single" w:sz="6" w:space="0" w:color="E0E0E0"/>
            </w:tcBorders>
            <w:shd w:val="clear" w:color="auto" w:fill="FAFAFA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780D3BEE" w14:textId="77777777" w:rsidR="00294A1B" w:rsidRDefault="00294A1B">
            <w:pPr>
              <w:rPr>
                <w:rFonts w:ascii="Helvetica" w:hAnsi="Helvetica" w:cs="Helvetica"/>
                <w:color w:val="333333"/>
                <w:sz w:val="21"/>
                <w:szCs w:val="21"/>
              </w:rPr>
            </w:pPr>
            <w:proofErr w:type="gramStart"/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}</w:t>
            </w:r>
            <w:r>
              <w:rPr>
                <w:rStyle w:val="mtext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repeat</w:t>
            </w:r>
            <w:proofErr w:type="gramEnd"/>
            <w:r>
              <w:rPr>
                <w:rStyle w:val="mtext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 xml:space="preserve"> until convergence: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{</w:t>
            </w:r>
            <w:proofErr w:type="spellStart"/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j</w:t>
            </w:r>
            <w:proofErr w:type="spellEnd"/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:=</w:t>
            </w:r>
            <w:proofErr w:type="spellStart"/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θ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j</w:t>
            </w:r>
            <w:proofErr w:type="spellEnd"/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−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α</w:t>
            </w:r>
            <w:r>
              <w:rPr>
                <w:rStyle w:val="mn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1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m</w:t>
            </w:r>
            <w:r>
              <w:rPr>
                <w:rStyle w:val="mo"/>
                <w:rFonts w:ascii="MathJax_Size2" w:hAnsi="MathJax_Size2" w:cs="Helvetica"/>
                <w:color w:val="333333"/>
                <w:sz w:val="25"/>
                <w:szCs w:val="25"/>
                <w:bdr w:val="none" w:sz="0" w:space="0" w:color="auto" w:frame="1"/>
              </w:rPr>
              <w:t>∑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=</w:t>
            </w:r>
            <w:r>
              <w:rPr>
                <w:rStyle w:val="mn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1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m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(</w:t>
            </w:r>
            <w:proofErr w:type="spellStart"/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h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θ</w:t>
            </w:r>
            <w:proofErr w:type="spellEnd"/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(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proofErr w:type="spellStart"/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proofErr w:type="spellEnd"/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)−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y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proofErr w:type="spellStart"/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proofErr w:type="spellEnd"/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r>
              <w:rPr>
                <w:rStyle w:val="mo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)⋅</w:t>
            </w:r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25"/>
                <w:szCs w:val="25"/>
                <w:bdr w:val="none" w:sz="0" w:space="0" w:color="auto" w:frame="1"/>
              </w:rPr>
              <w:t>x</w:t>
            </w:r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(</w:t>
            </w:r>
            <w:proofErr w:type="spellStart"/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i</w:t>
            </w:r>
            <w:proofErr w:type="spellEnd"/>
            <w:r>
              <w:rPr>
                <w:rStyle w:val="mo"/>
                <w:rFonts w:ascii="MathJax_Main" w:hAnsi="MathJax_Main" w:cs="Helvetica"/>
                <w:color w:val="333333"/>
                <w:sz w:val="18"/>
                <w:szCs w:val="18"/>
                <w:bdr w:val="none" w:sz="0" w:space="0" w:color="auto" w:frame="1"/>
              </w:rPr>
              <w:t>)</w:t>
            </w:r>
            <w:proofErr w:type="spellStart"/>
            <w:r>
              <w:rPr>
                <w:rStyle w:val="mi"/>
                <w:rFonts w:ascii="MathJax_Math" w:hAnsi="MathJax_Math" w:cs="Helvetica"/>
                <w:i/>
                <w:iCs/>
                <w:color w:val="333333"/>
                <w:sz w:val="18"/>
                <w:szCs w:val="18"/>
                <w:bdr w:val="none" w:sz="0" w:space="0" w:color="auto" w:frame="1"/>
              </w:rPr>
              <w:t>j</w:t>
            </w:r>
            <w:r>
              <w:rPr>
                <w:rStyle w:val="mtext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>for</w:t>
            </w:r>
            <w:proofErr w:type="spellEnd"/>
            <w:r>
              <w:rPr>
                <w:rStyle w:val="mtext"/>
                <w:rFonts w:ascii="MathJax_Main" w:hAnsi="MathJax_Main" w:cs="Helvetica"/>
                <w:color w:val="333333"/>
                <w:sz w:val="25"/>
                <w:szCs w:val="25"/>
                <w:bdr w:val="none" w:sz="0" w:space="0" w:color="auto" w:frame="1"/>
              </w:rPr>
              <w:t xml:space="preserve"> j := 0...n</w:t>
            </w:r>
          </w:p>
        </w:tc>
      </w:tr>
    </w:tbl>
    <w:p w14:paraId="426110BA" w14:textId="77777777" w:rsidR="00294A1B" w:rsidRDefault="00294A1B" w:rsidP="00294A1B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he following image compares gradient descent with one variable to gradient descent with multiple variables:</w:t>
      </w:r>
    </w:p>
    <w:p w14:paraId="6936ADB4" w14:textId="2C928899" w:rsidR="00B16FE4" w:rsidRDefault="00294A1B" w:rsidP="00294A1B">
      <w:r>
        <w:rPr>
          <w:noProof/>
        </w:rPr>
        <w:drawing>
          <wp:inline distT="0" distB="0" distL="0" distR="0" wp14:anchorId="2733B8C3" wp14:editId="5F247F99">
            <wp:extent cx="5532120" cy="3017520"/>
            <wp:effectExtent l="0" t="0" r="0" b="0"/>
            <wp:docPr id="1" name="Picture 1" descr="https://d3c33hcgiwev3.cloudfront.net/imageAssetProxy.v1/MYm8uqafEeaZoQ7hPZtKqg_c974c2e2953662e9578b38c7b04591ed_Screenshot-2016-11-09-09.07.04.png?expiry=1548806400000&amp;hmac=lbAbFiMu3mqbZ_YTdmZ7eS3iKsl2bd5i6AV0F4NCN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3c33hcgiwev3.cloudfront.net/imageAssetProxy.v1/MYm8uqafEeaZoQ7hPZtKqg_c974c2e2953662e9578b38c7b04591ed_Screenshot-2016-11-09-09.07.04.png?expiry=1548806400000&amp;hmac=lbAbFiMu3mqbZ_YTdmZ7eS3iKsl2bd5i6AV0F4NCNn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F247C" w14:textId="6A7766C9" w:rsidR="00294A1B" w:rsidRDefault="00294A1B" w:rsidP="00294A1B"/>
    <w:p w14:paraId="459C61F9" w14:textId="77777777" w:rsidR="006F1477" w:rsidRDefault="006F1477" w:rsidP="006F1477">
      <w:pPr>
        <w:pStyle w:val="Heading1"/>
        <w:shd w:val="clear" w:color="auto" w:fill="FAFAFA"/>
        <w:spacing w:before="0" w:beforeAutospacing="0" w:after="300" w:afterAutospacing="0" w:line="540" w:lineRule="atLeast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t>Gradient Descent in Practice I - Feature Scaling</w:t>
      </w:r>
    </w:p>
    <w:p w14:paraId="1B676FEA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Note:</w:t>
      </w:r>
      <w:r>
        <w:rPr>
          <w:rFonts w:ascii="Arial" w:hAnsi="Arial" w:cs="Arial"/>
          <w:color w:val="333333"/>
          <w:sz w:val="21"/>
          <w:szCs w:val="21"/>
        </w:rPr>
        <w:t> [6:20 - The average size of a house is 1000 but 100 is accidentally written instead]</w:t>
      </w:r>
    </w:p>
    <w:p w14:paraId="6A3D3168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We can speed up gradient descent by having each of our input values in roughly the same range. This is because θ will descend quickly on small ranges and slowly on large ranges, and so will oscillate inefficiently down to the optimum when the variables are very uneven.</w:t>
      </w:r>
    </w:p>
    <w:p w14:paraId="489D54F9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he way to prevent this is to modify the ranges of our input variables so that they are all roughly the same. Ideally:</w:t>
      </w:r>
    </w:p>
    <w:p w14:paraId="56D1A767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−1 ≤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{(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i</w:t>
      </w:r>
      <w:proofErr w:type="spell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)}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pen"/>
          <w:rFonts w:eastAsiaTheme="majorEastAsia"/>
          <w:color w:val="333333"/>
          <w:sz w:val="18"/>
          <w:szCs w:val="18"/>
        </w:rPr>
        <w:t>(</w:t>
      </w:r>
      <w:proofErr w:type="spellStart"/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proofErr w:type="spellEnd"/>
      <w:r>
        <w:rPr>
          <w:rStyle w:val="mclose"/>
          <w:color w:val="333333"/>
          <w:sz w:val="18"/>
          <w:szCs w:val="18"/>
        </w:rPr>
        <w:t>)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≤ 1</w:t>
      </w:r>
    </w:p>
    <w:p w14:paraId="440FF72E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or</w:t>
      </w:r>
    </w:p>
    <w:p w14:paraId="338A749B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−0.5 ≤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{(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i</w:t>
      </w:r>
      <w:proofErr w:type="spell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)}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pen"/>
          <w:rFonts w:eastAsiaTheme="majorEastAsia"/>
          <w:color w:val="333333"/>
          <w:sz w:val="18"/>
          <w:szCs w:val="18"/>
        </w:rPr>
        <w:t>(</w:t>
      </w:r>
      <w:proofErr w:type="spellStart"/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proofErr w:type="spellEnd"/>
      <w:r>
        <w:rPr>
          <w:rStyle w:val="mclose"/>
          <w:color w:val="333333"/>
          <w:sz w:val="18"/>
          <w:szCs w:val="18"/>
        </w:rPr>
        <w:t>)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≤ 0.5</w:t>
      </w:r>
    </w:p>
    <w:p w14:paraId="61A8306E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hese aren't exact requirements; we are only trying to speed things up. The goal is to get all input variables into roughly one of these ranges, give or take a few.</w:t>
      </w:r>
    </w:p>
    <w:p w14:paraId="0C56C8CD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wo techniques to help with this are </w:t>
      </w:r>
      <w:r>
        <w:rPr>
          <w:rStyle w:val="Strong"/>
          <w:rFonts w:ascii="Arial" w:hAnsi="Arial" w:cs="Arial"/>
          <w:color w:val="333333"/>
          <w:sz w:val="21"/>
          <w:szCs w:val="21"/>
        </w:rPr>
        <w:t>feature scaling</w:t>
      </w:r>
      <w:r>
        <w:rPr>
          <w:rFonts w:ascii="Arial" w:hAnsi="Arial" w:cs="Arial"/>
          <w:color w:val="333333"/>
          <w:sz w:val="21"/>
          <w:szCs w:val="21"/>
        </w:rPr>
        <w:t> and </w:t>
      </w:r>
      <w:r>
        <w:rPr>
          <w:rStyle w:val="Strong"/>
          <w:rFonts w:ascii="Arial" w:hAnsi="Arial" w:cs="Arial"/>
          <w:color w:val="333333"/>
          <w:sz w:val="21"/>
          <w:szCs w:val="21"/>
        </w:rPr>
        <w:t>mean normalization</w:t>
      </w:r>
      <w:r>
        <w:rPr>
          <w:rFonts w:ascii="Arial" w:hAnsi="Arial" w:cs="Arial"/>
          <w:color w:val="333333"/>
          <w:sz w:val="21"/>
          <w:szCs w:val="21"/>
        </w:rPr>
        <w:t xml:space="preserve">. Feature scaling involves dividing the input values by the range (i.e. the maximum value minus the minimum value) of the input variable, resulting in a new range of just 1. Mean normalization involves subtracting the average value for an input variable from the values for that input variable resulting in a new average value for the input variable of just zero. To implement </w:t>
      </w:r>
      <w:proofErr w:type="gramStart"/>
      <w:r>
        <w:rPr>
          <w:rFonts w:ascii="Arial" w:hAnsi="Arial" w:cs="Arial"/>
          <w:color w:val="333333"/>
          <w:sz w:val="21"/>
          <w:szCs w:val="21"/>
        </w:rPr>
        <w:t>both of these</w:t>
      </w:r>
      <w:proofErr w:type="gramEnd"/>
      <w:r>
        <w:rPr>
          <w:rFonts w:ascii="Arial" w:hAnsi="Arial" w:cs="Arial"/>
          <w:color w:val="333333"/>
          <w:sz w:val="21"/>
          <w:szCs w:val="21"/>
        </w:rPr>
        <w:t xml:space="preserve"> techniques, adjust your input values as shown in this formula:</w:t>
      </w:r>
    </w:p>
    <w:p w14:paraId="786215F8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</w:t>
      </w:r>
      <w:proofErr w:type="gram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i</w:t>
      </w:r>
      <w:proofErr w:type="spell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 xml:space="preserve"> :</w:t>
      </w:r>
      <w:proofErr w:type="gram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= \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dfrac</w:t>
      </w:r>
      <w:proofErr w:type="spell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{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i</w:t>
      </w:r>
      <w:proofErr w:type="spell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 xml:space="preserve"> - \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mu_i</w:t>
      </w:r>
      <w:proofErr w:type="spell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}{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s_i</w:t>
      </w:r>
      <w:proofErr w:type="spell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}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rel"/>
          <w:color w:val="333333"/>
          <w:sz w:val="25"/>
          <w:szCs w:val="25"/>
        </w:rPr>
        <w:t>:=</w:t>
      </w:r>
      <w:proofErr w:type="spellStart"/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s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proofErr w:type="spellEnd"/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bin"/>
          <w:color w:val="333333"/>
          <w:sz w:val="25"/>
          <w:szCs w:val="25"/>
        </w:rPr>
        <w:t>−</w:t>
      </w:r>
      <w:proofErr w:type="spellStart"/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μ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proofErr w:type="spellEnd"/>
      <w:r>
        <w:rPr>
          <w:rStyle w:val="vlist-s"/>
          <w:rFonts w:eastAsiaTheme="majorEastAsia"/>
          <w:color w:val="333333"/>
          <w:sz w:val="2"/>
          <w:szCs w:val="2"/>
        </w:rPr>
        <w:t>​​</w:t>
      </w:r>
    </w:p>
    <w:p w14:paraId="65F1BF75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Where 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μ_i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μ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proofErr w:type="spellEnd"/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is the </w:t>
      </w:r>
      <w:r>
        <w:rPr>
          <w:rStyle w:val="Strong"/>
          <w:rFonts w:ascii="Arial" w:hAnsi="Arial" w:cs="Arial"/>
          <w:color w:val="333333"/>
          <w:sz w:val="21"/>
          <w:szCs w:val="21"/>
        </w:rPr>
        <w:t>average</w:t>
      </w:r>
      <w:r>
        <w:rPr>
          <w:rFonts w:ascii="Arial" w:hAnsi="Arial" w:cs="Arial"/>
          <w:color w:val="333333"/>
          <w:sz w:val="21"/>
          <w:szCs w:val="21"/>
        </w:rPr>
        <w:t> of all the values for feature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</w:t>
      </w:r>
      <w:proofErr w:type="spellEnd"/>
      <w:r>
        <w:rPr>
          <w:rFonts w:ascii="Arial" w:hAnsi="Arial" w:cs="Arial"/>
          <w:color w:val="333333"/>
          <w:sz w:val="21"/>
          <w:szCs w:val="21"/>
        </w:rPr>
        <w:t>) and 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s_i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s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proofErr w:type="spellEnd"/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is the range of values (max - min), or 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s_i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s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proofErr w:type="spellEnd"/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is the standard deviation.</w:t>
      </w:r>
    </w:p>
    <w:p w14:paraId="064AC8CB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Note that dividing by the range, or dividing by the standard deviation, give different results. The quizzes in this course use range - the programming exercises use standard deviation.</w:t>
      </w:r>
    </w:p>
    <w:p w14:paraId="7E05CCB0" w14:textId="77777777" w:rsidR="006F1477" w:rsidRDefault="006F1477" w:rsidP="006F1477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For example, if 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i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proofErr w:type="spellEnd"/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represents housing prices with a range of 100 to 2000 and a mean value of 1000, then, 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</w:t>
      </w:r>
      <w:proofErr w:type="gram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i</w:t>
      </w:r>
      <w:proofErr w:type="spell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 xml:space="preserve"> :</w:t>
      </w:r>
      <w:proofErr w:type="gram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= \</w:t>
      </w:r>
      <w:proofErr w:type="spellStart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dfrac</w:t>
      </w:r>
      <w:proofErr w:type="spellEnd"/>
      <w:r>
        <w:rPr>
          <w:rStyle w:val="katex-mathml"/>
          <w:color w:val="333333"/>
          <w:sz w:val="25"/>
          <w:szCs w:val="25"/>
          <w:bdr w:val="none" w:sz="0" w:space="0" w:color="auto" w:frame="1"/>
        </w:rPr>
        <w:t>{price-1000}{1900}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i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rel"/>
          <w:color w:val="333333"/>
          <w:sz w:val="25"/>
          <w:szCs w:val="25"/>
        </w:rPr>
        <w:t>:=</w:t>
      </w:r>
      <w:r>
        <w:rPr>
          <w:rStyle w:val="mord"/>
          <w:color w:val="333333"/>
          <w:sz w:val="25"/>
          <w:szCs w:val="25"/>
        </w:rPr>
        <w:t>1900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price</w:t>
      </w:r>
      <w:r>
        <w:rPr>
          <w:rStyle w:val="mbin"/>
          <w:color w:val="333333"/>
          <w:sz w:val="25"/>
          <w:szCs w:val="25"/>
        </w:rPr>
        <w:t>−</w:t>
      </w:r>
      <w:r>
        <w:rPr>
          <w:rStyle w:val="mord"/>
          <w:color w:val="333333"/>
          <w:sz w:val="25"/>
          <w:szCs w:val="25"/>
        </w:rPr>
        <w:t>1000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.</w:t>
      </w:r>
    </w:p>
    <w:p w14:paraId="2F618925" w14:textId="77777777" w:rsidR="00CD75D8" w:rsidRPr="00CD75D8" w:rsidRDefault="00CD75D8" w:rsidP="00CD75D8">
      <w:pPr>
        <w:shd w:val="clear" w:color="auto" w:fill="FAFAFA"/>
        <w:spacing w:after="300" w:line="540" w:lineRule="atLeast"/>
        <w:outlineLvl w:val="0"/>
        <w:rPr>
          <w:rFonts w:ascii="Arial" w:eastAsia="Times New Roman" w:hAnsi="Arial" w:cs="Arial"/>
          <w:color w:val="333333"/>
          <w:kern w:val="36"/>
          <w:sz w:val="48"/>
          <w:szCs w:val="48"/>
        </w:rPr>
      </w:pPr>
      <w:r w:rsidRPr="00CD75D8">
        <w:rPr>
          <w:rFonts w:ascii="Arial" w:eastAsia="Times New Roman" w:hAnsi="Arial" w:cs="Arial"/>
          <w:color w:val="333333"/>
          <w:kern w:val="36"/>
          <w:sz w:val="48"/>
          <w:szCs w:val="48"/>
        </w:rPr>
        <w:t>Gradient Descent in Practice II - Learning Rate</w:t>
      </w:r>
    </w:p>
    <w:p w14:paraId="4BD711DA" w14:textId="77777777" w:rsidR="00CD75D8" w:rsidRPr="00CD75D8" w:rsidRDefault="00CD75D8" w:rsidP="00CD75D8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CD75D8">
        <w:rPr>
          <w:rFonts w:ascii="Arial" w:eastAsia="Times New Roman" w:hAnsi="Arial" w:cs="Arial"/>
          <w:b/>
          <w:bCs/>
          <w:color w:val="333333"/>
          <w:sz w:val="21"/>
          <w:szCs w:val="21"/>
        </w:rPr>
        <w:t>Note:</w:t>
      </w:r>
      <w:r w:rsidRPr="00CD75D8">
        <w:rPr>
          <w:rFonts w:ascii="Arial" w:eastAsia="Times New Roman" w:hAnsi="Arial" w:cs="Arial"/>
          <w:color w:val="333333"/>
          <w:sz w:val="21"/>
          <w:szCs w:val="21"/>
        </w:rPr>
        <w:t> [5:20 - the x -axis label in the right graph should be </w:t>
      </w:r>
      <w:r w:rsidRPr="00CD75D8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\</w:t>
      </w:r>
      <w:proofErr w:type="spellStart"/>
      <w:r w:rsidRPr="00CD75D8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theta</w:t>
      </w:r>
      <w:r w:rsidRPr="00CD75D8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θ</w:t>
      </w:r>
      <w:proofErr w:type="spellEnd"/>
      <w:r w:rsidRPr="00CD75D8">
        <w:rPr>
          <w:rFonts w:ascii="Arial" w:eastAsia="Times New Roman" w:hAnsi="Arial" w:cs="Arial"/>
          <w:color w:val="333333"/>
          <w:sz w:val="21"/>
          <w:szCs w:val="21"/>
        </w:rPr>
        <w:t xml:space="preserve"> rather than No. of </w:t>
      </w:r>
      <w:proofErr w:type="gramStart"/>
      <w:r w:rsidRPr="00CD75D8">
        <w:rPr>
          <w:rFonts w:ascii="Arial" w:eastAsia="Times New Roman" w:hAnsi="Arial" w:cs="Arial"/>
          <w:color w:val="333333"/>
          <w:sz w:val="21"/>
          <w:szCs w:val="21"/>
        </w:rPr>
        <w:t>iterations ]</w:t>
      </w:r>
      <w:proofErr w:type="gramEnd"/>
    </w:p>
    <w:p w14:paraId="14D4C7FE" w14:textId="77777777" w:rsidR="00CD75D8" w:rsidRPr="00CD75D8" w:rsidRDefault="00CD75D8" w:rsidP="00CD75D8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CD75D8">
        <w:rPr>
          <w:rFonts w:ascii="Arial" w:eastAsia="Times New Roman" w:hAnsi="Arial" w:cs="Arial"/>
          <w:b/>
          <w:bCs/>
          <w:color w:val="333333"/>
          <w:sz w:val="21"/>
          <w:szCs w:val="21"/>
        </w:rPr>
        <w:t>Debugging gradient descent.</w:t>
      </w:r>
      <w:r w:rsidRPr="00CD75D8">
        <w:rPr>
          <w:rFonts w:ascii="Arial" w:eastAsia="Times New Roman" w:hAnsi="Arial" w:cs="Arial"/>
          <w:color w:val="333333"/>
          <w:sz w:val="21"/>
          <w:szCs w:val="21"/>
        </w:rPr>
        <w:t> Make a plot with </w:t>
      </w:r>
      <w:r w:rsidRPr="00CD75D8">
        <w:rPr>
          <w:rFonts w:ascii="Arial" w:eastAsia="Times New Roman" w:hAnsi="Arial" w:cs="Arial"/>
          <w:i/>
          <w:iCs/>
          <w:color w:val="333333"/>
          <w:sz w:val="21"/>
          <w:szCs w:val="21"/>
        </w:rPr>
        <w:t>number of iterations</w:t>
      </w:r>
      <w:r w:rsidRPr="00CD75D8">
        <w:rPr>
          <w:rFonts w:ascii="Arial" w:eastAsia="Times New Roman" w:hAnsi="Arial" w:cs="Arial"/>
          <w:color w:val="333333"/>
          <w:sz w:val="21"/>
          <w:szCs w:val="21"/>
        </w:rPr>
        <w:t> on the x-axis. Now plot the cost function, J(θ) over the number of iterations of gradient descent. If J(θ) ever increases, then you probably need to decrease α.</w:t>
      </w:r>
    </w:p>
    <w:p w14:paraId="42090F0D" w14:textId="77777777" w:rsidR="00CD75D8" w:rsidRPr="00CD75D8" w:rsidRDefault="00CD75D8" w:rsidP="00CD75D8">
      <w:pPr>
        <w:shd w:val="clear" w:color="auto" w:fill="FAFAFA"/>
        <w:spacing w:after="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CD75D8">
        <w:rPr>
          <w:rFonts w:ascii="Arial" w:eastAsia="Times New Roman" w:hAnsi="Arial" w:cs="Arial"/>
          <w:b/>
          <w:bCs/>
          <w:color w:val="333333"/>
          <w:sz w:val="21"/>
          <w:szCs w:val="21"/>
        </w:rPr>
        <w:t>Automatic convergence test.</w:t>
      </w:r>
      <w:r w:rsidRPr="00CD75D8">
        <w:rPr>
          <w:rFonts w:ascii="Arial" w:eastAsia="Times New Roman" w:hAnsi="Arial" w:cs="Arial"/>
          <w:color w:val="333333"/>
          <w:sz w:val="21"/>
          <w:szCs w:val="21"/>
        </w:rPr>
        <w:t> Declare convergence if J(θ) decreases by less than E in one iteration, where E is some small value such as </w:t>
      </w:r>
      <w:r w:rsidRPr="00CD75D8">
        <w:rPr>
          <w:rFonts w:ascii="MathJax_Main" w:eastAsia="Times New Roman" w:hAnsi="MathJax_Main" w:cs="Arial"/>
          <w:color w:val="333333"/>
          <w:sz w:val="26"/>
          <w:szCs w:val="26"/>
          <w:bdr w:val="none" w:sz="0" w:space="0" w:color="auto" w:frame="1"/>
        </w:rPr>
        <w:t>10</w:t>
      </w:r>
      <w:r w:rsidRPr="00CD75D8">
        <w:rPr>
          <w:rFonts w:ascii="MathJax_Main" w:eastAsia="Times New Roman" w:hAnsi="MathJax_Main" w:cs="Arial"/>
          <w:color w:val="333333"/>
          <w:sz w:val="18"/>
          <w:szCs w:val="18"/>
          <w:bdr w:val="none" w:sz="0" w:space="0" w:color="auto" w:frame="1"/>
        </w:rPr>
        <w:t>−3</w:t>
      </w:r>
      <w:r w:rsidRPr="00CD75D8">
        <w:rPr>
          <w:rFonts w:ascii="Arial" w:eastAsia="Times New Roman" w:hAnsi="Arial" w:cs="Arial"/>
          <w:color w:val="333333"/>
          <w:sz w:val="21"/>
          <w:szCs w:val="21"/>
        </w:rPr>
        <w:t xml:space="preserve">. </w:t>
      </w:r>
      <w:proofErr w:type="gramStart"/>
      <w:r w:rsidRPr="00CD75D8">
        <w:rPr>
          <w:rFonts w:ascii="Arial" w:eastAsia="Times New Roman" w:hAnsi="Arial" w:cs="Arial"/>
          <w:color w:val="333333"/>
          <w:sz w:val="21"/>
          <w:szCs w:val="21"/>
        </w:rPr>
        <w:t>However</w:t>
      </w:r>
      <w:proofErr w:type="gramEnd"/>
      <w:r w:rsidRPr="00CD75D8">
        <w:rPr>
          <w:rFonts w:ascii="Arial" w:eastAsia="Times New Roman" w:hAnsi="Arial" w:cs="Arial"/>
          <w:color w:val="333333"/>
          <w:sz w:val="21"/>
          <w:szCs w:val="21"/>
        </w:rPr>
        <w:t xml:space="preserve"> in practice it's difficult to choose this threshold value.</w:t>
      </w:r>
    </w:p>
    <w:p w14:paraId="70932CE7" w14:textId="4E00EEE4" w:rsidR="00CD75D8" w:rsidRPr="00CD75D8" w:rsidRDefault="00CD75D8" w:rsidP="00CD75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75D8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B55AA2" wp14:editId="408F2165">
            <wp:extent cx="4953000" cy="2705100"/>
            <wp:effectExtent l="0" t="0" r="0" b="0"/>
            <wp:docPr id="3" name="Picture 3" descr="https://d3c33hcgiwev3.cloudfront.net/imageAssetProxy.v1/FEfS3aajEea3qApInhZCFg_6be025f7ad145eb0974b244a7f5b3f59_Screenshot-2016-11-09-09.35.59.png?expiry=1548806400000&amp;hmac=SKL4dqEiAk8WdsM3eAxlCteEzXHjoAxYZGCzZ0-3Rv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d3c33hcgiwev3.cloudfront.net/imageAssetProxy.v1/FEfS3aajEea3qApInhZCFg_6be025f7ad145eb0974b244a7f5b3f59_Screenshot-2016-11-09-09.35.59.png?expiry=1548806400000&amp;hmac=SKL4dqEiAk8WdsM3eAxlCteEzXHjoAxYZGCzZ0-3RvQ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E892F" w14:textId="77777777" w:rsidR="00CD75D8" w:rsidRPr="00CD75D8" w:rsidRDefault="00CD75D8" w:rsidP="00CD75D8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CD75D8">
        <w:rPr>
          <w:rFonts w:ascii="Arial" w:eastAsia="Times New Roman" w:hAnsi="Arial" w:cs="Arial"/>
          <w:color w:val="333333"/>
          <w:sz w:val="21"/>
          <w:szCs w:val="21"/>
        </w:rPr>
        <w:t>It has been proven that if learning rate α is sufficiently small, then J(θ) will decrease on every iteration.</w:t>
      </w:r>
    </w:p>
    <w:p w14:paraId="6951C63C" w14:textId="700AEEFE" w:rsidR="00CD75D8" w:rsidRPr="00CD75D8" w:rsidRDefault="00CD75D8" w:rsidP="00CD75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75D8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F62E114" wp14:editId="711FE7C2">
            <wp:extent cx="4876800" cy="2636520"/>
            <wp:effectExtent l="0" t="0" r="0" b="0"/>
            <wp:docPr id="2" name="Picture 2" descr="https://d3c33hcgiwev3.cloudfront.net/imageAssetProxy.v1/rC2jGKgvEeamBAoLccicqA_ec9e40a58588382f5b6df60637b69470_Screenshot-2016-11-11-08.55.21.png?expiry=1548806400000&amp;hmac=QkxY5Kn7f__zZV9MYH3ZOwNQIeG1MyyQvUuWjtWh64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d3c33hcgiwev3.cloudfront.net/imageAssetProxy.v1/rC2jGKgvEeamBAoLccicqA_ec9e40a58588382f5b6df60637b69470_Screenshot-2016-11-11-08.55.21.png?expiry=1548806400000&amp;hmac=QkxY5Kn7f__zZV9MYH3ZOwNQIeG1MyyQvUuWjtWh64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ED6CC" w14:textId="77777777" w:rsidR="00CD75D8" w:rsidRPr="00CD75D8" w:rsidRDefault="00CD75D8" w:rsidP="00CD75D8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CD75D8">
        <w:rPr>
          <w:rFonts w:ascii="Arial" w:eastAsia="Times New Roman" w:hAnsi="Arial" w:cs="Arial"/>
          <w:color w:val="333333"/>
          <w:sz w:val="21"/>
          <w:szCs w:val="21"/>
        </w:rPr>
        <w:t>To summarize:</w:t>
      </w:r>
    </w:p>
    <w:p w14:paraId="7CF31245" w14:textId="77777777" w:rsidR="00CD75D8" w:rsidRPr="00CD75D8" w:rsidRDefault="00CD75D8" w:rsidP="00CD75D8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CD75D8">
        <w:rPr>
          <w:rFonts w:ascii="Arial" w:eastAsia="Times New Roman" w:hAnsi="Arial" w:cs="Arial"/>
          <w:color w:val="333333"/>
          <w:sz w:val="21"/>
          <w:szCs w:val="21"/>
        </w:rPr>
        <w:t>If </w:t>
      </w:r>
      <w:r w:rsidRPr="00CD75D8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\alpha</w:t>
      </w:r>
      <w:r w:rsidRPr="00CD75D8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α</w:t>
      </w:r>
      <w:r w:rsidRPr="00CD75D8">
        <w:rPr>
          <w:rFonts w:ascii="Arial" w:eastAsia="Times New Roman" w:hAnsi="Arial" w:cs="Arial"/>
          <w:color w:val="333333"/>
          <w:sz w:val="21"/>
          <w:szCs w:val="21"/>
        </w:rPr>
        <w:t> is too small: slow convergence.</w:t>
      </w:r>
    </w:p>
    <w:p w14:paraId="1410C9D2" w14:textId="77777777" w:rsidR="00CD75D8" w:rsidRPr="00CD75D8" w:rsidRDefault="00CD75D8" w:rsidP="00CD75D8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CD75D8">
        <w:rPr>
          <w:rFonts w:ascii="Arial" w:eastAsia="Times New Roman" w:hAnsi="Arial" w:cs="Arial"/>
          <w:color w:val="333333"/>
          <w:sz w:val="21"/>
          <w:szCs w:val="21"/>
        </w:rPr>
        <w:t>If </w:t>
      </w:r>
      <w:r w:rsidRPr="00CD75D8">
        <w:rPr>
          <w:rFonts w:ascii="Times New Roman" w:eastAsia="Times New Roman" w:hAnsi="Times New Roman" w:cs="Times New Roman"/>
          <w:color w:val="333333"/>
          <w:sz w:val="25"/>
          <w:szCs w:val="25"/>
          <w:bdr w:val="none" w:sz="0" w:space="0" w:color="auto" w:frame="1"/>
        </w:rPr>
        <w:t>\alpha</w:t>
      </w:r>
      <w:r w:rsidRPr="00CD75D8">
        <w:rPr>
          <w:rFonts w:ascii="KaTeX_Math" w:eastAsia="Times New Roman" w:hAnsi="KaTeX_Math" w:cs="Times New Roman"/>
          <w:i/>
          <w:iCs/>
          <w:color w:val="333333"/>
          <w:sz w:val="25"/>
          <w:szCs w:val="25"/>
        </w:rPr>
        <w:t>α</w:t>
      </w:r>
      <w:r w:rsidRPr="00CD75D8">
        <w:rPr>
          <w:rFonts w:ascii="Arial" w:eastAsia="Times New Roman" w:hAnsi="Arial" w:cs="Arial"/>
          <w:color w:val="333333"/>
          <w:sz w:val="21"/>
          <w:szCs w:val="21"/>
        </w:rPr>
        <w:t> is too large: ￼may not decrease on every iteration and thus may not converge.</w:t>
      </w:r>
    </w:p>
    <w:p w14:paraId="01AF20A3" w14:textId="453F7AF0" w:rsidR="00294A1B" w:rsidRDefault="00294A1B" w:rsidP="00294A1B"/>
    <w:p w14:paraId="2F5C2460" w14:textId="7CEC52E2" w:rsidR="00E73B4D" w:rsidRDefault="00E73B4D" w:rsidP="00294A1B"/>
    <w:p w14:paraId="1134AA68" w14:textId="2C7A0677" w:rsidR="00E73B4D" w:rsidRDefault="00E73B4D" w:rsidP="00294A1B"/>
    <w:p w14:paraId="79E81F17" w14:textId="01845B7B" w:rsidR="00E73B4D" w:rsidRDefault="00E73B4D" w:rsidP="00294A1B"/>
    <w:p w14:paraId="17B30A93" w14:textId="77777777" w:rsidR="00E73B4D" w:rsidRDefault="00E73B4D" w:rsidP="00E73B4D">
      <w:pPr>
        <w:pStyle w:val="Heading1"/>
        <w:shd w:val="clear" w:color="auto" w:fill="FAFAFA"/>
        <w:spacing w:before="0" w:beforeAutospacing="0" w:after="300" w:afterAutospacing="0" w:line="540" w:lineRule="atLeast"/>
        <w:rPr>
          <w:rFonts w:ascii="Arial" w:hAnsi="Arial" w:cs="Arial"/>
          <w:b w:val="0"/>
          <w:bCs w:val="0"/>
          <w:color w:val="333333"/>
        </w:rPr>
      </w:pPr>
      <w:r>
        <w:rPr>
          <w:rFonts w:ascii="Arial" w:hAnsi="Arial" w:cs="Arial"/>
          <w:b w:val="0"/>
          <w:bCs w:val="0"/>
          <w:color w:val="333333"/>
        </w:rPr>
        <w:lastRenderedPageBreak/>
        <w:t>Features and Polynomial Regression</w:t>
      </w:r>
    </w:p>
    <w:p w14:paraId="4AA96FC2" w14:textId="77777777" w:rsidR="00E73B4D" w:rsidRDefault="00E73B4D" w:rsidP="00E73B4D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We can improve our features and the f</w:t>
      </w:r>
      <w:bookmarkStart w:id="0" w:name="_GoBack"/>
      <w:bookmarkEnd w:id="0"/>
      <w:r>
        <w:rPr>
          <w:rFonts w:ascii="Arial" w:hAnsi="Arial" w:cs="Arial"/>
          <w:color w:val="333333"/>
          <w:sz w:val="21"/>
          <w:szCs w:val="21"/>
        </w:rPr>
        <w:t>orm of our hypothesis function in a couple different ways.</w:t>
      </w:r>
    </w:p>
    <w:p w14:paraId="613154D1" w14:textId="77777777" w:rsidR="00E73B4D" w:rsidRDefault="00E73B4D" w:rsidP="00E73B4D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We can </w:t>
      </w:r>
      <w:r>
        <w:rPr>
          <w:rStyle w:val="Strong"/>
          <w:rFonts w:ascii="Arial" w:hAnsi="Arial" w:cs="Arial"/>
          <w:color w:val="333333"/>
          <w:sz w:val="21"/>
          <w:szCs w:val="21"/>
        </w:rPr>
        <w:t>combine</w:t>
      </w:r>
      <w:r>
        <w:rPr>
          <w:rFonts w:ascii="Arial" w:hAnsi="Arial" w:cs="Arial"/>
          <w:color w:val="333333"/>
          <w:sz w:val="21"/>
          <w:szCs w:val="21"/>
        </w:rPr>
        <w:t> multiple features into one. For example, we can combine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1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and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2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into a new feature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3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3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by taking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1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Cambria Math" w:hAnsi="Cambria Math" w:cs="Cambria Math"/>
          <w:color w:val="333333"/>
          <w:sz w:val="21"/>
          <w:szCs w:val="21"/>
        </w:rPr>
        <w:t>⋅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2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.</w:t>
      </w:r>
    </w:p>
    <w:p w14:paraId="3C8FD2FB" w14:textId="77777777" w:rsidR="00E73B4D" w:rsidRDefault="00E73B4D" w:rsidP="00E73B4D">
      <w:pPr>
        <w:pStyle w:val="Heading3"/>
        <w:shd w:val="clear" w:color="auto" w:fill="FAFAFA"/>
        <w:spacing w:before="540" w:after="180" w:line="360" w:lineRule="atLeast"/>
        <w:rPr>
          <w:rFonts w:ascii="Arial" w:hAnsi="Arial" w:cs="Arial"/>
          <w:color w:val="333333"/>
        </w:rPr>
      </w:pPr>
      <w:r>
        <w:rPr>
          <w:rStyle w:val="Strong"/>
          <w:rFonts w:ascii="Arial" w:hAnsi="Arial" w:cs="Arial"/>
          <w:b w:val="0"/>
          <w:bCs w:val="0"/>
          <w:color w:val="333333"/>
        </w:rPr>
        <w:t>Polynomial Regression</w:t>
      </w:r>
    </w:p>
    <w:p w14:paraId="749DC717" w14:textId="77777777" w:rsidR="00E73B4D" w:rsidRDefault="00E73B4D" w:rsidP="00E73B4D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ur hypothesis function need not be linear (a straight line) if that does not fit the data well.</w:t>
      </w:r>
    </w:p>
    <w:p w14:paraId="63EBAA60" w14:textId="77777777" w:rsidR="00E73B4D" w:rsidRDefault="00E73B4D" w:rsidP="00E73B4D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We can </w:t>
      </w:r>
      <w:r>
        <w:rPr>
          <w:rStyle w:val="Strong"/>
          <w:rFonts w:ascii="Arial" w:hAnsi="Arial" w:cs="Arial"/>
          <w:color w:val="333333"/>
          <w:sz w:val="21"/>
          <w:szCs w:val="21"/>
        </w:rPr>
        <w:t>change the behavior or curve</w:t>
      </w:r>
      <w:r>
        <w:rPr>
          <w:rFonts w:ascii="Arial" w:hAnsi="Arial" w:cs="Arial"/>
          <w:color w:val="333333"/>
          <w:sz w:val="21"/>
          <w:szCs w:val="21"/>
        </w:rPr>
        <w:t> of our hypothesis function by making it a quadratic, cubic or square root function (or any other form).</w:t>
      </w:r>
    </w:p>
    <w:p w14:paraId="62F409CD" w14:textId="77777777" w:rsidR="00E73B4D" w:rsidRDefault="00E73B4D" w:rsidP="00E73B4D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For example, if our hypothesis function is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h_\theta(x) = \theta_0 + \theta_1 x_1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h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θ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pen"/>
          <w:rFonts w:eastAsiaTheme="majorEastAsia"/>
          <w:color w:val="333333"/>
          <w:sz w:val="25"/>
          <w:szCs w:val="25"/>
        </w:rPr>
        <w:t>(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close"/>
          <w:color w:val="333333"/>
          <w:sz w:val="25"/>
          <w:szCs w:val="25"/>
        </w:rPr>
        <w:t>)</w:t>
      </w:r>
      <w:r>
        <w:rPr>
          <w:rStyle w:val="mrel"/>
          <w:color w:val="333333"/>
          <w:sz w:val="25"/>
          <w:szCs w:val="25"/>
        </w:rPr>
        <w:t>=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0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bin"/>
          <w:color w:val="333333"/>
          <w:sz w:val="25"/>
          <w:szCs w:val="25"/>
        </w:rPr>
        <w:t>+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then we can create additional features based on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1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, to get the quadratic function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h_\theta(x) = \theta_0 + \theta_1 x_1 + \theta_2 x_1^2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h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θ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pen"/>
          <w:rFonts w:eastAsiaTheme="majorEastAsia"/>
          <w:color w:val="333333"/>
          <w:sz w:val="25"/>
          <w:szCs w:val="25"/>
        </w:rPr>
        <w:t>(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close"/>
          <w:color w:val="333333"/>
          <w:sz w:val="25"/>
          <w:szCs w:val="25"/>
        </w:rPr>
        <w:t>)</w:t>
      </w:r>
      <w:r>
        <w:rPr>
          <w:rStyle w:val="mrel"/>
          <w:color w:val="333333"/>
          <w:sz w:val="25"/>
          <w:szCs w:val="25"/>
        </w:rPr>
        <w:t>=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0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bin"/>
          <w:color w:val="333333"/>
          <w:sz w:val="25"/>
          <w:szCs w:val="25"/>
        </w:rPr>
        <w:t>+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bin"/>
          <w:color w:val="333333"/>
          <w:sz w:val="25"/>
          <w:szCs w:val="25"/>
        </w:rPr>
        <w:t>+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or the cubic function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h_\theta(x) = \theta_0 + \theta_1 x_1 + \theta_2 x_1^2 + \theta_3 x_1^3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h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θ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pen"/>
          <w:rFonts w:eastAsiaTheme="majorEastAsia"/>
          <w:color w:val="333333"/>
          <w:sz w:val="25"/>
          <w:szCs w:val="25"/>
        </w:rPr>
        <w:t>(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close"/>
          <w:color w:val="333333"/>
          <w:sz w:val="25"/>
          <w:szCs w:val="25"/>
        </w:rPr>
        <w:t>)</w:t>
      </w:r>
      <w:r>
        <w:rPr>
          <w:rStyle w:val="mrel"/>
          <w:color w:val="333333"/>
          <w:sz w:val="25"/>
          <w:szCs w:val="25"/>
        </w:rPr>
        <w:t>=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0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bin"/>
          <w:color w:val="333333"/>
          <w:sz w:val="25"/>
          <w:szCs w:val="25"/>
        </w:rPr>
        <w:t>+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bin"/>
          <w:color w:val="333333"/>
          <w:sz w:val="25"/>
          <w:szCs w:val="25"/>
        </w:rPr>
        <w:t>+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bin"/>
          <w:color w:val="333333"/>
          <w:sz w:val="25"/>
          <w:szCs w:val="25"/>
        </w:rPr>
        <w:t>+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3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3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</w:p>
    <w:p w14:paraId="4728F103" w14:textId="77777777" w:rsidR="00E73B4D" w:rsidRDefault="00E73B4D" w:rsidP="00E73B4D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In the cubic version, we have created new features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2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and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3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3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where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2 = x_1^2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rel"/>
          <w:color w:val="333333"/>
          <w:sz w:val="25"/>
          <w:szCs w:val="25"/>
        </w:rPr>
        <w:t>=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and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3 = x_1^3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3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rel"/>
          <w:color w:val="333333"/>
          <w:sz w:val="25"/>
          <w:szCs w:val="25"/>
        </w:rPr>
        <w:t>=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3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.</w:t>
      </w:r>
    </w:p>
    <w:p w14:paraId="08B2DD61" w14:textId="77777777" w:rsidR="00E73B4D" w:rsidRDefault="00E73B4D" w:rsidP="00E73B4D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o make it a square root function, we could do: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h_\theta(x) = \theta_0 + \theta_1 x_1 + \theta_2 \sqrt{x_1}</w:t>
      </w:r>
      <w:proofErr w:type="spellStart"/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h</w:t>
      </w:r>
      <w:r>
        <w:rPr>
          <w:rStyle w:val="mord"/>
          <w:rFonts w:ascii="KaTeX_Math" w:hAnsi="KaTeX_Math"/>
          <w:i/>
          <w:iCs/>
          <w:color w:val="333333"/>
          <w:sz w:val="18"/>
          <w:szCs w:val="18"/>
        </w:rPr>
        <w:t>θ</w:t>
      </w:r>
      <w:proofErr w:type="spellEnd"/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pen"/>
          <w:rFonts w:eastAsiaTheme="majorEastAsia"/>
          <w:color w:val="333333"/>
          <w:sz w:val="25"/>
          <w:szCs w:val="25"/>
        </w:rPr>
        <w:t>(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close"/>
          <w:color w:val="333333"/>
          <w:sz w:val="25"/>
          <w:szCs w:val="25"/>
        </w:rPr>
        <w:t>)</w:t>
      </w:r>
      <w:r>
        <w:rPr>
          <w:rStyle w:val="mrel"/>
          <w:color w:val="333333"/>
          <w:sz w:val="25"/>
          <w:szCs w:val="25"/>
        </w:rPr>
        <w:t>=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0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bin"/>
          <w:color w:val="333333"/>
          <w:sz w:val="25"/>
          <w:szCs w:val="25"/>
        </w:rPr>
        <w:t>+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bin"/>
          <w:color w:val="333333"/>
          <w:sz w:val="25"/>
          <w:szCs w:val="25"/>
        </w:rPr>
        <w:t>+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θ</w:t>
      </w:r>
      <w:r>
        <w:rPr>
          <w:rStyle w:val="mord"/>
          <w:color w:val="333333"/>
          <w:sz w:val="18"/>
          <w:szCs w:val="18"/>
        </w:rPr>
        <w:t>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​</w:t>
      </w:r>
    </w:p>
    <w:p w14:paraId="50E38B2F" w14:textId="77777777" w:rsidR="00E73B4D" w:rsidRDefault="00E73B4D" w:rsidP="00E73B4D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ne important thing to keep in mind is, if you choose your features this way then feature scaling becomes very important.</w:t>
      </w:r>
    </w:p>
    <w:p w14:paraId="445F65B6" w14:textId="77777777" w:rsidR="00E73B4D" w:rsidRDefault="00E73B4D" w:rsidP="00E73B4D">
      <w:pPr>
        <w:pStyle w:val="NormalWeb"/>
        <w:shd w:val="clear" w:color="auto" w:fill="FAFAFA"/>
        <w:spacing w:before="0" w:beforeAutospacing="0" w:after="300" w:afterAutospacing="0" w:line="300" w:lineRule="atLeast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eg.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if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1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has range 1 - 1000 then range of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1^2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2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becomes 1 - 1000000 and that of </w:t>
      </w:r>
      <w:r>
        <w:rPr>
          <w:rStyle w:val="katex-mathml"/>
          <w:color w:val="333333"/>
          <w:sz w:val="25"/>
          <w:szCs w:val="25"/>
          <w:bdr w:val="none" w:sz="0" w:space="0" w:color="auto" w:frame="1"/>
        </w:rPr>
        <w:t>x_1^3</w:t>
      </w:r>
      <w:r>
        <w:rPr>
          <w:rStyle w:val="mord"/>
          <w:rFonts w:ascii="KaTeX_Math" w:hAnsi="KaTeX_Math"/>
          <w:i/>
          <w:iCs/>
          <w:color w:val="333333"/>
          <w:sz w:val="25"/>
          <w:szCs w:val="25"/>
        </w:rPr>
        <w:t>x</w:t>
      </w:r>
      <w:r>
        <w:rPr>
          <w:rStyle w:val="mord"/>
          <w:color w:val="333333"/>
          <w:sz w:val="18"/>
          <w:szCs w:val="18"/>
        </w:rPr>
        <w:t>13</w:t>
      </w:r>
      <w:r>
        <w:rPr>
          <w:rStyle w:val="vlist-s"/>
          <w:rFonts w:eastAsiaTheme="majorEastAsia"/>
          <w:color w:val="333333"/>
          <w:sz w:val="2"/>
          <w:szCs w:val="2"/>
        </w:rPr>
        <w:t>​</w:t>
      </w:r>
      <w:r>
        <w:rPr>
          <w:rFonts w:ascii="Arial" w:hAnsi="Arial" w:cs="Arial"/>
          <w:color w:val="333333"/>
          <w:sz w:val="21"/>
          <w:szCs w:val="21"/>
        </w:rPr>
        <w:t> becomes 1 - 1000000000</w:t>
      </w:r>
    </w:p>
    <w:p w14:paraId="4DB624DF" w14:textId="77777777" w:rsidR="00E73B4D" w:rsidRDefault="00E73B4D" w:rsidP="00294A1B"/>
    <w:sectPr w:rsidR="00E73B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TeX_Math">
    <w:altName w:val="Cambria"/>
    <w:panose1 w:val="00000000000000000000"/>
    <w:charset w:val="00"/>
    <w:family w:val="roman"/>
    <w:notTrueType/>
    <w:pitch w:val="default"/>
  </w:font>
  <w:font w:name="MathJax_Math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Size4">
    <w:altName w:val="Cambria"/>
    <w:panose1 w:val="00000000000000000000"/>
    <w:charset w:val="00"/>
    <w:family w:val="roman"/>
    <w:notTrueType/>
    <w:pitch w:val="default"/>
  </w:font>
  <w:font w:name="MathJax_Size2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tzS1NDI0szA3MDRV0lEKTi0uzszPAykwrAUAH+ffXywAAAA="/>
  </w:docVars>
  <w:rsids>
    <w:rsidRoot w:val="00B16FE4"/>
    <w:rsid w:val="00294A1B"/>
    <w:rsid w:val="006F1477"/>
    <w:rsid w:val="0090584F"/>
    <w:rsid w:val="00B16FE4"/>
    <w:rsid w:val="00CD75D8"/>
    <w:rsid w:val="00E73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A83AC"/>
  <w15:chartTrackingRefBased/>
  <w15:docId w15:val="{991F04DE-3B87-46C2-8397-30DA030F6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0584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94A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3B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584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058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0584F"/>
    <w:rPr>
      <w:b/>
      <w:bCs/>
    </w:rPr>
  </w:style>
  <w:style w:type="character" w:customStyle="1" w:styleId="katex-mathml">
    <w:name w:val="katex-mathml"/>
    <w:basedOn w:val="DefaultParagraphFont"/>
    <w:rsid w:val="0090584F"/>
  </w:style>
  <w:style w:type="character" w:customStyle="1" w:styleId="mord">
    <w:name w:val="mord"/>
    <w:basedOn w:val="DefaultParagraphFont"/>
    <w:rsid w:val="0090584F"/>
  </w:style>
  <w:style w:type="character" w:customStyle="1" w:styleId="mi">
    <w:name w:val="mi"/>
    <w:basedOn w:val="DefaultParagraphFont"/>
    <w:rsid w:val="0090584F"/>
  </w:style>
  <w:style w:type="character" w:customStyle="1" w:styleId="mo">
    <w:name w:val="mo"/>
    <w:basedOn w:val="DefaultParagraphFont"/>
    <w:rsid w:val="0090584F"/>
  </w:style>
  <w:style w:type="character" w:customStyle="1" w:styleId="mtext">
    <w:name w:val="mtext"/>
    <w:basedOn w:val="DefaultParagraphFont"/>
    <w:rsid w:val="0090584F"/>
  </w:style>
  <w:style w:type="character" w:customStyle="1" w:styleId="vlist-s">
    <w:name w:val="vlist-s"/>
    <w:basedOn w:val="DefaultParagraphFont"/>
    <w:rsid w:val="0090584F"/>
  </w:style>
  <w:style w:type="character" w:customStyle="1" w:styleId="mopen">
    <w:name w:val="mopen"/>
    <w:basedOn w:val="DefaultParagraphFont"/>
    <w:rsid w:val="0090584F"/>
  </w:style>
  <w:style w:type="character" w:customStyle="1" w:styleId="mclose">
    <w:name w:val="mclose"/>
    <w:basedOn w:val="DefaultParagraphFont"/>
    <w:rsid w:val="0090584F"/>
  </w:style>
  <w:style w:type="character" w:customStyle="1" w:styleId="mrel">
    <w:name w:val="mrel"/>
    <w:basedOn w:val="DefaultParagraphFont"/>
    <w:rsid w:val="0090584F"/>
  </w:style>
  <w:style w:type="character" w:customStyle="1" w:styleId="mbin">
    <w:name w:val="mbin"/>
    <w:basedOn w:val="DefaultParagraphFont"/>
    <w:rsid w:val="0090584F"/>
  </w:style>
  <w:style w:type="character" w:customStyle="1" w:styleId="minner">
    <w:name w:val="minner"/>
    <w:basedOn w:val="DefaultParagraphFont"/>
    <w:rsid w:val="0090584F"/>
  </w:style>
  <w:style w:type="character" w:customStyle="1" w:styleId="mn">
    <w:name w:val="mn"/>
    <w:basedOn w:val="DefaultParagraphFont"/>
    <w:rsid w:val="0090584F"/>
  </w:style>
  <w:style w:type="character" w:customStyle="1" w:styleId="mpunct">
    <w:name w:val="mpunct"/>
    <w:basedOn w:val="DefaultParagraphFont"/>
    <w:rsid w:val="0090584F"/>
  </w:style>
  <w:style w:type="character" w:customStyle="1" w:styleId="Heading2Char">
    <w:name w:val="Heading 2 Char"/>
    <w:basedOn w:val="DefaultParagraphFont"/>
    <w:link w:val="Heading2"/>
    <w:uiPriority w:val="9"/>
    <w:semiHidden/>
    <w:rsid w:val="00294A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CD75D8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3B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925</Words>
  <Characters>5278</Characters>
  <Application>Microsoft Office Word</Application>
  <DocSecurity>0</DocSecurity>
  <Lines>43</Lines>
  <Paragraphs>12</Paragraphs>
  <ScaleCrop>false</ScaleCrop>
  <Company/>
  <LinksUpToDate>false</LinksUpToDate>
  <CharactersWithSpaces>6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Thapa</dc:creator>
  <cp:keywords/>
  <dc:description/>
  <cp:lastModifiedBy>Rahul Thapa</cp:lastModifiedBy>
  <cp:revision>6</cp:revision>
  <dcterms:created xsi:type="dcterms:W3CDTF">2019-01-28T20:06:00Z</dcterms:created>
  <dcterms:modified xsi:type="dcterms:W3CDTF">2019-01-28T20:52:00Z</dcterms:modified>
</cp:coreProperties>
</file>